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03D71E2C" w:rsidR="00AA3F1E" w:rsidRDefault="00AA3F1E" w:rsidP="00A02356">
            <w:pPr>
              <w:jc w:val="center"/>
            </w:pPr>
            <w:r w:rsidRPr="00AA3F1E">
              <w:t>D+ to D-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37E7010E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54C41E7F" w:rsidR="00ED09D4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6B825129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56F22E22" w:rsidR="00504325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00E86BAB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4A027315" w:rsidR="00967BD1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0A369D44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52688AFC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59B17464" w:rsidR="00EA655C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13DD336A" w:rsidR="00ED09D4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2620CB91" w:rsidR="00706CDC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30DF9C4D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74C55C7F" w:rsidR="00B345DA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77E365C2" w:rsidR="001A5023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3AB4CEA2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3DE8F312" w:rsidR="00E95553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3BFD770" w:rsidR="00E95553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310725C0" w:rsidR="006F2D2A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06EBC0FB" w:rsidR="00AA3F1E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2E7208BA" w:rsidR="00AA3F1E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1FDFF815" w:rsidR="00B83993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3658C3AF" w:rsidR="0018550A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746FC5B2" w:rsidR="0018550A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46A0076A" w:rsidR="001C66A8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5DC1392F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lastRenderedPageBreak/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07336753" w:rsidR="0018550A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20FF5240" w:rsidR="00CD0C64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95B5CED" w:rsidR="0018550A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6DCC9918" w:rsidR="005E74AE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7B63BC1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4B8C8017" w:rsidR="0023675F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55963E16" w:rsidR="0023675F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0028B82C" w14:textId="16B7D968" w:rsidR="00AF6071" w:rsidRDefault="00AF6071"/>
    <w:p w14:paraId="261C3A82" w14:textId="77777777" w:rsidR="00AF6071" w:rsidRDefault="00AF6071">
      <w:r>
        <w:br w:type="page"/>
      </w:r>
    </w:p>
    <w:p w14:paraId="08754A81" w14:textId="6F98603F" w:rsidR="00AA3F1E" w:rsidRDefault="00913D10" w:rsidP="00913D10">
      <w:pPr>
        <w:pStyle w:val="Heading1"/>
      </w:pPr>
      <w:r>
        <w:lastRenderedPageBreak/>
        <w:t>Testing</w:t>
      </w:r>
    </w:p>
    <w:p w14:paraId="78DB73CF" w14:textId="4F9C5174" w:rsidR="0084516F" w:rsidRPr="0084516F" w:rsidRDefault="0084516F" w:rsidP="0084516F">
      <w:pPr>
        <w:pStyle w:val="Heading3"/>
      </w:pPr>
      <w:r w:rsidRPr="00A2651E">
        <w:t>How did you test that your code worked?</w:t>
      </w:r>
    </w:p>
    <w:p w14:paraId="7A21B518" w14:textId="6229003C" w:rsidR="0084516F" w:rsidRDefault="0084516F" w:rsidP="0084516F">
      <w:pPr>
        <w:pStyle w:val="Heading3"/>
      </w:pPr>
      <w:r w:rsidRPr="00A2651E">
        <w:t>Could you test certain aspects of the code without running the entire game and waiting</w:t>
      </w:r>
      <w:r>
        <w:t xml:space="preserve"> </w:t>
      </w:r>
      <w:r w:rsidRPr="00A2651E">
        <w:t>for the correct condition to be met?</w:t>
      </w:r>
    </w:p>
    <w:p w14:paraId="19574C91" w14:textId="77777777" w:rsidR="0084516F" w:rsidRDefault="0084516F" w:rsidP="0084516F">
      <w:pPr>
        <w:pStyle w:val="Heading3"/>
      </w:pPr>
      <w:r w:rsidRPr="00A2651E">
        <w:t>What tests did you carry out and what were the outcomes?</w:t>
      </w:r>
    </w:p>
    <w:p w14:paraId="5996CFEF" w14:textId="13E9486D" w:rsidR="0084516F" w:rsidRPr="0084516F" w:rsidRDefault="0084516F" w:rsidP="0084516F">
      <w:pPr>
        <w:pStyle w:val="Heading3"/>
      </w:pPr>
      <w:r w:rsidRPr="0084516F">
        <w:t>What bugs did you discover during testing?</w:t>
      </w:r>
      <w:r w:rsidRPr="0084516F">
        <w:br/>
      </w:r>
      <w:r w:rsidR="00A2651E" w:rsidRPr="00A2651E">
        <w:br/>
      </w:r>
    </w:p>
    <w:p w14:paraId="55E981CE" w14:textId="648EDF02" w:rsidR="0084516F" w:rsidRDefault="0084516F" w:rsidP="0084516F">
      <w:pPr>
        <w:pStyle w:val="Heading1"/>
      </w:pPr>
      <w:r w:rsidRPr="00A2651E">
        <w:t>Evaluation</w:t>
      </w:r>
    </w:p>
    <w:p w14:paraId="302E13D4" w14:textId="77777777" w:rsidR="0084516F" w:rsidRPr="0084516F" w:rsidRDefault="0084516F" w:rsidP="0084516F">
      <w:pPr>
        <w:pStyle w:val="Heading3"/>
      </w:pPr>
      <w:r w:rsidRPr="0084516F">
        <w:t>A list of known bugs/weaknesses in the game</w:t>
      </w:r>
    </w:p>
    <w:p w14:paraId="78AA6799" w14:textId="77777777" w:rsidR="0084516F" w:rsidRPr="0084516F" w:rsidRDefault="0084516F" w:rsidP="0084516F">
      <w:pPr>
        <w:pStyle w:val="Heading3"/>
      </w:pPr>
      <w:r w:rsidRPr="0084516F">
        <w:t>What works well?</w:t>
      </w:r>
    </w:p>
    <w:p w14:paraId="0E71232C" w14:textId="6C9DBBF4" w:rsidR="0084516F" w:rsidRDefault="0084516F" w:rsidP="0084516F">
      <w:pPr>
        <w:pStyle w:val="Heading3"/>
      </w:pPr>
      <w:r w:rsidRPr="00A2651E">
        <w:t>What improvements could can be made?</w:t>
      </w:r>
    </w:p>
    <w:p w14:paraId="58EE1A12" w14:textId="77777777" w:rsidR="0084516F" w:rsidRPr="0084516F" w:rsidRDefault="0084516F" w:rsidP="0084516F">
      <w:pPr>
        <w:pStyle w:val="Heading3"/>
      </w:pPr>
      <w:r w:rsidRPr="0084516F">
        <w:t>What else would you have done if you had more time?</w:t>
      </w:r>
    </w:p>
    <w:p w14:paraId="6EB7E4F0" w14:textId="5850598A" w:rsidR="0084516F" w:rsidRDefault="0084516F" w:rsidP="0084516F">
      <w:pPr>
        <w:pStyle w:val="Heading3"/>
      </w:pPr>
      <w:r w:rsidRPr="0084516F">
        <w:t>How easy would it be to extend the game to add more functionality?</w:t>
      </w:r>
    </w:p>
    <w:p w14:paraId="3AC52160" w14:textId="3B20E54C" w:rsidR="0084516F" w:rsidRDefault="0084516F" w:rsidP="0084516F">
      <w:pPr>
        <w:pStyle w:val="Heading3"/>
      </w:pPr>
      <w:r w:rsidRPr="00A2651E">
        <w:t>If you had to build a similar game in the future, what would you do differently and why?</w:t>
      </w:r>
    </w:p>
    <w:p w14:paraId="1ECD6D35" w14:textId="77777777" w:rsidR="001D3DFB" w:rsidRPr="001D3DFB" w:rsidRDefault="001D3DFB" w:rsidP="001D3DFB"/>
    <w:p w14:paraId="5B90570F" w14:textId="5924DDF0" w:rsidR="0084516F" w:rsidRDefault="0071644D" w:rsidP="0071644D">
      <w:pPr>
        <w:pStyle w:val="Heading1"/>
      </w:pPr>
      <w:r>
        <w:t>Video Demonstration</w:t>
      </w:r>
    </w:p>
    <w:p w14:paraId="0B6CD6EC" w14:textId="77777777" w:rsidR="009E403D" w:rsidRDefault="009E403D" w:rsidP="009E403D"/>
    <w:p w14:paraId="1A4C7EC0" w14:textId="77777777" w:rsidR="009E403D" w:rsidRPr="009E403D" w:rsidRDefault="009E403D" w:rsidP="009E403D"/>
    <w:p w14:paraId="64B8AF64" w14:textId="476C4B0F" w:rsidR="00771095" w:rsidRPr="00771095" w:rsidRDefault="00771095" w:rsidP="00771095">
      <w:pPr>
        <w:pStyle w:val="Heading1"/>
      </w:pPr>
      <w:r>
        <w:t>References</w:t>
      </w:r>
    </w:p>
    <w:p w14:paraId="5D83BA73" w14:textId="77777777" w:rsidR="00771095" w:rsidRDefault="00771095" w:rsidP="00A2651E"/>
    <w:p w14:paraId="2C45C81E" w14:textId="3B378F5D" w:rsidR="00A2651E" w:rsidRPr="00A2651E" w:rsidRDefault="00A2651E" w:rsidP="00A2651E">
      <w:r w:rsidRPr="00A2651E">
        <w:br/>
        <w:t xml:space="preserve"> </w:t>
      </w:r>
    </w:p>
    <w:p w14:paraId="03C019B2" w14:textId="0C1AF5BA" w:rsidR="00913D10" w:rsidRPr="00913D10" w:rsidRDefault="00A2651E" w:rsidP="00A2651E">
      <w:r w:rsidRPr="00A2651E">
        <w:br/>
      </w:r>
    </w:p>
    <w:sectPr w:rsidR="00913D10" w:rsidRPr="00913D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536F6"/>
    <w:rsid w:val="000A6A0B"/>
    <w:rsid w:val="000E35F9"/>
    <w:rsid w:val="0018550A"/>
    <w:rsid w:val="00186281"/>
    <w:rsid w:val="00190F9F"/>
    <w:rsid w:val="00196F50"/>
    <w:rsid w:val="001A5023"/>
    <w:rsid w:val="001C66A8"/>
    <w:rsid w:val="001D3DFB"/>
    <w:rsid w:val="00223ADB"/>
    <w:rsid w:val="0023675F"/>
    <w:rsid w:val="002747E6"/>
    <w:rsid w:val="00297017"/>
    <w:rsid w:val="002A126C"/>
    <w:rsid w:val="002A473E"/>
    <w:rsid w:val="003B5548"/>
    <w:rsid w:val="003F06C7"/>
    <w:rsid w:val="004301DB"/>
    <w:rsid w:val="004B6E2F"/>
    <w:rsid w:val="004D3CD4"/>
    <w:rsid w:val="00504325"/>
    <w:rsid w:val="00506402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7246"/>
    <w:rsid w:val="00687FE2"/>
    <w:rsid w:val="006B5761"/>
    <w:rsid w:val="006F2D2A"/>
    <w:rsid w:val="00706CDC"/>
    <w:rsid w:val="0071644D"/>
    <w:rsid w:val="00731577"/>
    <w:rsid w:val="00764636"/>
    <w:rsid w:val="00771095"/>
    <w:rsid w:val="00781433"/>
    <w:rsid w:val="0084189F"/>
    <w:rsid w:val="0084516F"/>
    <w:rsid w:val="00870AFA"/>
    <w:rsid w:val="00897DAD"/>
    <w:rsid w:val="008D655D"/>
    <w:rsid w:val="00904693"/>
    <w:rsid w:val="00913D10"/>
    <w:rsid w:val="00926EEC"/>
    <w:rsid w:val="0094044C"/>
    <w:rsid w:val="0096326C"/>
    <w:rsid w:val="00967BD1"/>
    <w:rsid w:val="009865CD"/>
    <w:rsid w:val="00986B4C"/>
    <w:rsid w:val="009B43B9"/>
    <w:rsid w:val="009E403D"/>
    <w:rsid w:val="009F67E7"/>
    <w:rsid w:val="00A02356"/>
    <w:rsid w:val="00A26506"/>
    <w:rsid w:val="00A2651E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AF6071"/>
    <w:rsid w:val="00B02EAA"/>
    <w:rsid w:val="00B158DD"/>
    <w:rsid w:val="00B345DA"/>
    <w:rsid w:val="00B82ACE"/>
    <w:rsid w:val="00B83993"/>
    <w:rsid w:val="00B874E4"/>
    <w:rsid w:val="00BB4537"/>
    <w:rsid w:val="00BE1122"/>
    <w:rsid w:val="00CA142D"/>
    <w:rsid w:val="00CA7DEC"/>
    <w:rsid w:val="00CD0C64"/>
    <w:rsid w:val="00D54486"/>
    <w:rsid w:val="00D74216"/>
    <w:rsid w:val="00D829FD"/>
    <w:rsid w:val="00DD071A"/>
    <w:rsid w:val="00DD3118"/>
    <w:rsid w:val="00DF6298"/>
    <w:rsid w:val="00E564A2"/>
    <w:rsid w:val="00E6738C"/>
    <w:rsid w:val="00E74062"/>
    <w:rsid w:val="00E95553"/>
    <w:rsid w:val="00EA648E"/>
    <w:rsid w:val="00EA655C"/>
    <w:rsid w:val="00EB14BB"/>
    <w:rsid w:val="00EC0DEF"/>
    <w:rsid w:val="00EC7871"/>
    <w:rsid w:val="00ED09D4"/>
    <w:rsid w:val="00ED7B8C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13D1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5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6346">
          <w:marLeft w:val="0"/>
          <w:marRight w:val="0"/>
          <w:marTop w:val="3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445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292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6077">
          <w:marLeft w:val="0"/>
          <w:marRight w:val="0"/>
          <w:marTop w:val="3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9975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1177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Gichuru Ryan</cp:lastModifiedBy>
  <cp:revision>105</cp:revision>
  <dcterms:created xsi:type="dcterms:W3CDTF">2024-01-24T11:46:00Z</dcterms:created>
  <dcterms:modified xsi:type="dcterms:W3CDTF">2024-05-08T21:35:00Z</dcterms:modified>
</cp:coreProperties>
</file>